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19"/>
        <w:gridCol w:w="7297"/>
      </w:tblGrid>
      <w:tr w:rsidR="00EF62D7" w:rsidRPr="00511E1B" w14:paraId="39934821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18358E98" w14:textId="21CCFC11" w:rsidR="00EF62D7" w:rsidRPr="00DD7AB9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  <w:r w:rsidRPr="00DD7AB9">
              <w:rPr>
                <w:rFonts w:ascii="Calibri" w:hAnsi="Calibri"/>
                <w:b/>
                <w:sz w:val="22"/>
                <w:szCs w:val="22"/>
              </w:rPr>
              <w:t>Date:</w:t>
            </w: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59AC144A" w14:textId="7F03E61C" w:rsidR="00EF62D7" w:rsidRPr="00DD7AB9" w:rsidRDefault="0091764C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17/09/2019</w:t>
            </w:r>
          </w:p>
        </w:tc>
      </w:tr>
      <w:tr w:rsidR="00EF62D7" w:rsidRPr="00511E1B" w14:paraId="6DEDEFBA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6242ED62" w14:textId="77777777" w:rsidR="00EF62D7" w:rsidRPr="00E074AC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  <w:r w:rsidRPr="00511E1B">
              <w:rPr>
                <w:rFonts w:ascii="Calibri" w:hAnsi="Calibri"/>
                <w:b/>
                <w:sz w:val="22"/>
                <w:szCs w:val="22"/>
              </w:rPr>
              <w:t>Time:</w:t>
            </w: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3C99A8CF" w14:textId="208B60EA" w:rsidR="00EF62D7" w:rsidRPr="00E074AC" w:rsidRDefault="0091764C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5.00 pm</w:t>
            </w:r>
          </w:p>
        </w:tc>
      </w:tr>
      <w:tr w:rsidR="00EF62D7" w:rsidRPr="00511E1B" w14:paraId="3C2AA60F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5C12AD4D" w14:textId="77777777" w:rsidR="00EF62D7" w:rsidRPr="00511E1B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  <w:r w:rsidRPr="00511E1B">
              <w:rPr>
                <w:rFonts w:ascii="Calibri" w:hAnsi="Calibri"/>
                <w:b/>
                <w:sz w:val="22"/>
                <w:szCs w:val="22"/>
              </w:rPr>
              <w:t xml:space="preserve">Venue: </w:t>
            </w: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538F5131" w14:textId="5224A43C" w:rsidR="00EF62D7" w:rsidRPr="00E074AC" w:rsidRDefault="0091764C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SOE B1 Study Lounge</w:t>
            </w:r>
          </w:p>
        </w:tc>
      </w:tr>
      <w:tr w:rsidR="00EF62D7" w:rsidRPr="00511E1B" w14:paraId="06A178E2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4B315E72" w14:textId="77777777" w:rsidR="00EF62D7" w:rsidRPr="00511E1B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400122D1" w14:textId="77777777" w:rsidR="00EF62D7" w:rsidRPr="00E074AC" w:rsidRDefault="00EF62D7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</w:p>
        </w:tc>
      </w:tr>
      <w:tr w:rsidR="00EF62D7" w:rsidRPr="00511E1B" w14:paraId="611C15A0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7BA7181E" w14:textId="77777777" w:rsidR="00EF62D7" w:rsidRPr="00511E1B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  <w:r w:rsidRPr="00511E1B">
              <w:rPr>
                <w:rFonts w:ascii="Calibri" w:hAnsi="Calibri"/>
                <w:b/>
                <w:sz w:val="22"/>
                <w:szCs w:val="22"/>
              </w:rPr>
              <w:t>Attendees:</w:t>
            </w: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481515AA" w14:textId="2CF3DDB4" w:rsidR="00EF62D7" w:rsidRDefault="0091764C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Tan Xin Rong, Steffi</w:t>
            </w:r>
          </w:p>
          <w:p w14:paraId="76D17586" w14:textId="77777777" w:rsidR="0091764C" w:rsidRDefault="0091764C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Lim Jie Min</w:t>
            </w:r>
          </w:p>
          <w:p w14:paraId="065FE938" w14:textId="77777777" w:rsidR="0091764C" w:rsidRDefault="0091764C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Lim Hui Sin</w:t>
            </w:r>
          </w:p>
          <w:p w14:paraId="14885151" w14:textId="3662B7D0" w:rsidR="0091764C" w:rsidRDefault="0091764C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Ku SeoungLim</w:t>
            </w:r>
          </w:p>
          <w:p w14:paraId="54552292" w14:textId="06F1D549" w:rsidR="0091764C" w:rsidRPr="00E074AC" w:rsidRDefault="0091764C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Hilya Syazwani Binte Mohamed Yusoff</w:t>
            </w:r>
          </w:p>
        </w:tc>
      </w:tr>
      <w:tr w:rsidR="00EF62D7" w:rsidRPr="00511E1B" w14:paraId="0E778E07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0D768C1F" w14:textId="77777777" w:rsidR="00EF62D7" w:rsidRPr="00511E1B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17EA3172" w14:textId="77777777" w:rsidR="00EF62D7" w:rsidRPr="00E074AC" w:rsidRDefault="00EF62D7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</w:p>
        </w:tc>
      </w:tr>
      <w:tr w:rsidR="00EF62D7" w:rsidRPr="00511E1B" w14:paraId="63CC1418" w14:textId="77777777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1B904B15" w14:textId="77777777" w:rsidR="00EF62D7" w:rsidRPr="00511E1B" w:rsidRDefault="00EF62D7" w:rsidP="0091764C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  <w:r w:rsidRPr="00511E1B">
              <w:rPr>
                <w:rFonts w:ascii="Calibri" w:hAnsi="Calibri"/>
                <w:b/>
                <w:sz w:val="22"/>
                <w:szCs w:val="22"/>
              </w:rPr>
              <w:t>Agenda:</w:t>
            </w: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14:paraId="099D2260" w14:textId="38CF64D3" w:rsidR="00EF62D7" w:rsidRDefault="00EF62D7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 w:rsidRPr="00511E1B">
              <w:rPr>
                <w:rFonts w:ascii="Calibri" w:hAnsi="Calibri"/>
                <w:sz w:val="22"/>
                <w:szCs w:val="22"/>
              </w:rPr>
              <w:t xml:space="preserve">1. </w:t>
            </w:r>
            <w:r w:rsidR="0091764C">
              <w:rPr>
                <w:rFonts w:ascii="Calibri" w:hAnsi="Calibri"/>
                <w:sz w:val="22"/>
                <w:szCs w:val="22"/>
              </w:rPr>
              <w:t>Run through project requirements</w:t>
            </w:r>
          </w:p>
          <w:p w14:paraId="6C3C63C3" w14:textId="4E629FF2" w:rsidR="0091764C" w:rsidRPr="00511E1B" w:rsidRDefault="0091764C" w:rsidP="0091764C">
            <w:pPr>
              <w:pStyle w:val="Default"/>
              <w:rPr>
                <w:rFonts w:ascii="Calibri" w:hAnsi="Calibri"/>
                <w:sz w:val="22"/>
                <w:szCs w:val="22"/>
              </w:rPr>
            </w:pPr>
            <w:r>
              <w:rPr>
                <w:rFonts w:ascii="Calibri" w:hAnsi="Calibri"/>
                <w:sz w:val="22"/>
                <w:szCs w:val="22"/>
              </w:rPr>
              <w:t>2. Set up Google Sheets schedule for the project</w:t>
            </w:r>
          </w:p>
        </w:tc>
      </w:tr>
    </w:tbl>
    <w:p w14:paraId="272BB80F" w14:textId="77777777" w:rsidR="00EF62D7" w:rsidRPr="00511E1B" w:rsidRDefault="00EF62D7" w:rsidP="00EF62D7">
      <w:pPr>
        <w:rPr>
          <w:rFonts w:ascii="Calibri" w:hAnsi="Calibri" w:cs="Arial"/>
          <w:sz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1"/>
        <w:gridCol w:w="3780"/>
        <w:gridCol w:w="2110"/>
        <w:gridCol w:w="2175"/>
      </w:tblGrid>
      <w:tr w:rsidR="0091764C" w:rsidRPr="00511E1B" w14:paraId="47143585" w14:textId="77777777" w:rsidTr="0091764C">
        <w:trPr>
          <w:trHeight w:val="122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14:paraId="5340DB09" w14:textId="77777777" w:rsidR="00EF62D7" w:rsidRPr="00511E1B" w:rsidRDefault="00EF62D7" w:rsidP="0091764C">
            <w:pPr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4153" w:type="dxa"/>
            <w:tcBorders>
              <w:top w:val="nil"/>
              <w:left w:val="nil"/>
              <w:bottom w:val="nil"/>
              <w:right w:val="nil"/>
            </w:tcBorders>
          </w:tcPr>
          <w:p w14:paraId="7A1FBBF6" w14:textId="77777777" w:rsidR="00EF62D7" w:rsidRPr="00511E1B" w:rsidRDefault="00EF62D7" w:rsidP="0091764C">
            <w:pPr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</w:tcPr>
          <w:p w14:paraId="2E7AC873" w14:textId="77777777" w:rsidR="00EF62D7" w:rsidRPr="00511E1B" w:rsidRDefault="00EF62D7" w:rsidP="0091764C">
            <w:pPr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</w:tcPr>
          <w:p w14:paraId="3768B5D3" w14:textId="77777777" w:rsidR="00EF62D7" w:rsidRPr="00511E1B" w:rsidRDefault="00EF62D7" w:rsidP="0091764C">
            <w:pPr>
              <w:rPr>
                <w:rFonts w:ascii="Calibri" w:hAnsi="Calibri" w:cs="Arial"/>
                <w:b/>
                <w:sz w:val="20"/>
              </w:rPr>
            </w:pPr>
            <w:r w:rsidRPr="00511E1B">
              <w:rPr>
                <w:rFonts w:ascii="Calibri" w:hAnsi="Calibri" w:cs="Arial"/>
                <w:b/>
                <w:sz w:val="20"/>
              </w:rPr>
              <w:t>Due Date</w:t>
            </w:r>
          </w:p>
        </w:tc>
      </w:tr>
      <w:tr w:rsidR="0091764C" w:rsidRPr="00511E1B" w14:paraId="19C5DC9D" w14:textId="77777777" w:rsidTr="0091764C">
        <w:trPr>
          <w:trHeight w:val="122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14:paraId="6D560F4C" w14:textId="77777777" w:rsidR="00EF62D7" w:rsidRPr="00511E1B" w:rsidRDefault="00EF62D7" w:rsidP="0091764C">
            <w:pPr>
              <w:rPr>
                <w:rFonts w:ascii="Calibri" w:hAnsi="Calibri" w:cs="Arial"/>
                <w:sz w:val="20"/>
              </w:rPr>
            </w:pPr>
            <w:r w:rsidRPr="00511E1B">
              <w:rPr>
                <w:rFonts w:ascii="Calibri" w:hAnsi="Calibri" w:cs="Arial"/>
                <w:sz w:val="20"/>
              </w:rPr>
              <w:t>1</w:t>
            </w:r>
          </w:p>
        </w:tc>
        <w:tc>
          <w:tcPr>
            <w:tcW w:w="4153" w:type="dxa"/>
            <w:tcBorders>
              <w:top w:val="nil"/>
              <w:left w:val="nil"/>
              <w:bottom w:val="nil"/>
              <w:right w:val="nil"/>
            </w:tcBorders>
          </w:tcPr>
          <w:p w14:paraId="1995CA9A" w14:textId="4E4DA7F8" w:rsidR="00EF62D7" w:rsidRPr="00511E1B" w:rsidRDefault="0091764C" w:rsidP="0091764C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Set up Git repository for the project</w:t>
            </w: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</w:tcPr>
          <w:p w14:paraId="228A3051" w14:textId="3667507A" w:rsidR="00EF62D7" w:rsidRPr="00511E1B" w:rsidRDefault="0091764C" w:rsidP="0091764C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Steffi</w:t>
            </w:r>
            <w:bookmarkStart w:id="0" w:name="_GoBack"/>
            <w:bookmarkEnd w:id="0"/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</w:tcPr>
          <w:p w14:paraId="2A6C5A03" w14:textId="0A6E0C7C" w:rsidR="00EF62D7" w:rsidRPr="00511E1B" w:rsidRDefault="0091764C" w:rsidP="0091764C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17/09/2019</w:t>
            </w:r>
          </w:p>
        </w:tc>
      </w:tr>
      <w:tr w:rsidR="0091764C" w:rsidRPr="00511E1B" w14:paraId="4DB00C31" w14:textId="77777777" w:rsidTr="0091764C">
        <w:trPr>
          <w:trHeight w:val="122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14:paraId="56AD3D5D" w14:textId="389EF44F" w:rsidR="00EF62D7" w:rsidRPr="00511E1B" w:rsidRDefault="00EF62D7" w:rsidP="0091764C">
            <w:pPr>
              <w:rPr>
                <w:rFonts w:ascii="Calibri" w:hAnsi="Calibri" w:cs="Arial"/>
                <w:sz w:val="20"/>
              </w:rPr>
            </w:pPr>
          </w:p>
        </w:tc>
        <w:tc>
          <w:tcPr>
            <w:tcW w:w="4153" w:type="dxa"/>
            <w:tcBorders>
              <w:top w:val="nil"/>
              <w:left w:val="nil"/>
              <w:bottom w:val="nil"/>
              <w:right w:val="nil"/>
            </w:tcBorders>
          </w:tcPr>
          <w:p w14:paraId="4F17F9D1" w14:textId="04557BA5" w:rsidR="00EF62D7" w:rsidRPr="00511E1B" w:rsidRDefault="00EF62D7" w:rsidP="0091764C">
            <w:pPr>
              <w:rPr>
                <w:rFonts w:ascii="Calibri" w:hAnsi="Calibri" w:cs="Arial"/>
                <w:sz w:val="20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</w:tcPr>
          <w:p w14:paraId="65D7A961" w14:textId="77777777" w:rsidR="00EF62D7" w:rsidRPr="00511E1B" w:rsidRDefault="00EF62D7" w:rsidP="0091764C">
            <w:pPr>
              <w:rPr>
                <w:rFonts w:ascii="Calibri" w:hAnsi="Calibri" w:cs="Arial"/>
                <w:sz w:val="20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</w:tcPr>
          <w:p w14:paraId="1D89E201" w14:textId="77777777" w:rsidR="00EF62D7" w:rsidRPr="00511E1B" w:rsidRDefault="00EF62D7" w:rsidP="0091764C">
            <w:pPr>
              <w:rPr>
                <w:rFonts w:ascii="Calibri" w:hAnsi="Calibri" w:cs="Arial"/>
                <w:sz w:val="20"/>
              </w:rPr>
            </w:pPr>
          </w:p>
        </w:tc>
      </w:tr>
    </w:tbl>
    <w:p w14:paraId="75D086BE" w14:textId="77777777" w:rsidR="00EF62D7" w:rsidRPr="00511E1B" w:rsidRDefault="00EF62D7" w:rsidP="00EF62D7">
      <w:pPr>
        <w:rPr>
          <w:rFonts w:ascii="Calibri" w:hAnsi="Calibri" w:cs="Arial"/>
          <w:sz w:val="20"/>
        </w:rPr>
      </w:pPr>
    </w:p>
    <w:p w14:paraId="5BCE2A26" w14:textId="77777777" w:rsidR="00EF62D7" w:rsidRPr="00511E1B" w:rsidRDefault="00EF62D7" w:rsidP="00EF62D7">
      <w:pPr>
        <w:ind w:left="360"/>
        <w:rPr>
          <w:rFonts w:ascii="Calibri" w:hAnsi="Calibri" w:cs="Arial"/>
          <w:sz w:val="20"/>
        </w:rPr>
      </w:pPr>
    </w:p>
    <w:p w14:paraId="0F33C8DA" w14:textId="77777777" w:rsidR="00EF62D7" w:rsidRPr="00511E1B" w:rsidRDefault="00EF62D7" w:rsidP="00EF62D7">
      <w:pPr>
        <w:rPr>
          <w:rFonts w:ascii="Calibri" w:hAnsi="Calibri" w:cs="Arial"/>
          <w:sz w:val="20"/>
        </w:rPr>
      </w:pPr>
    </w:p>
    <w:p w14:paraId="50AD0CE4" w14:textId="77777777" w:rsidR="00EF62D7" w:rsidRPr="00511E1B" w:rsidRDefault="00EF62D7" w:rsidP="00EF62D7">
      <w:pPr>
        <w:rPr>
          <w:rFonts w:ascii="Calibri" w:hAnsi="Calibri" w:cs="Arial"/>
          <w:sz w:val="20"/>
        </w:rPr>
      </w:pPr>
    </w:p>
    <w:p w14:paraId="19D45B6D" w14:textId="5E7C6106" w:rsidR="00EF62D7" w:rsidRPr="00511E1B" w:rsidRDefault="00EF62D7" w:rsidP="00EF62D7">
      <w:pPr>
        <w:rPr>
          <w:rFonts w:ascii="Calibri" w:hAnsi="Calibri" w:cs="Arial"/>
          <w:sz w:val="22"/>
          <w:szCs w:val="22"/>
        </w:rPr>
      </w:pPr>
      <w:r w:rsidRPr="00511E1B">
        <w:rPr>
          <w:rFonts w:ascii="Calibri" w:hAnsi="Calibri" w:cs="Arial"/>
          <w:sz w:val="22"/>
          <w:szCs w:val="22"/>
        </w:rPr>
        <w:t xml:space="preserve">The meeting was adjourned at </w:t>
      </w:r>
      <w:r w:rsidR="0091764C">
        <w:rPr>
          <w:rFonts w:ascii="Calibri" w:hAnsi="Calibri" w:cs="Arial"/>
          <w:sz w:val="22"/>
          <w:szCs w:val="22"/>
        </w:rPr>
        <w:t>7.15</w:t>
      </w:r>
      <w:r w:rsidRPr="00511E1B">
        <w:rPr>
          <w:rFonts w:ascii="Calibri" w:hAnsi="Calibri" w:cs="Arial"/>
          <w:sz w:val="22"/>
          <w:szCs w:val="22"/>
        </w:rPr>
        <w:t xml:space="preserve"> pm. These minutes will be circulated and adopted if there are no amendments reported in the next three days.</w:t>
      </w:r>
    </w:p>
    <w:p w14:paraId="02C41ADA" w14:textId="77777777" w:rsidR="00EF62D7" w:rsidRPr="00511E1B" w:rsidRDefault="00EF62D7" w:rsidP="00EF62D7">
      <w:pPr>
        <w:rPr>
          <w:rFonts w:ascii="Calibri" w:hAnsi="Calibri" w:cs="Arial"/>
          <w:sz w:val="22"/>
          <w:szCs w:val="22"/>
        </w:rPr>
      </w:pPr>
    </w:p>
    <w:p w14:paraId="3846BDCA" w14:textId="77777777" w:rsidR="00EF62D7" w:rsidRPr="00511E1B" w:rsidRDefault="00EF62D7" w:rsidP="00EF62D7">
      <w:pPr>
        <w:rPr>
          <w:rFonts w:ascii="Calibri" w:hAnsi="Calibri" w:cs="Arial"/>
          <w:sz w:val="22"/>
          <w:szCs w:val="22"/>
        </w:rPr>
      </w:pPr>
      <w:r w:rsidRPr="00511E1B">
        <w:rPr>
          <w:rFonts w:ascii="Calibri" w:hAnsi="Calibri" w:cs="Arial"/>
          <w:sz w:val="22"/>
          <w:szCs w:val="22"/>
        </w:rPr>
        <w:t>Prepared by,</w:t>
      </w:r>
    </w:p>
    <w:p w14:paraId="0CEBC8C1" w14:textId="7FF84BD8" w:rsidR="00EF62D7" w:rsidRPr="00511E1B" w:rsidRDefault="0091764C" w:rsidP="00EF62D7">
      <w:p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Tan Xin Rong, Steffi</w:t>
      </w:r>
    </w:p>
    <w:p w14:paraId="4C813A7A" w14:textId="77777777" w:rsidR="00EF62D7" w:rsidRPr="00511E1B" w:rsidRDefault="00EF62D7" w:rsidP="00EF62D7">
      <w:pPr>
        <w:rPr>
          <w:rFonts w:ascii="Calibri" w:hAnsi="Calibri" w:cs="Arial"/>
          <w:sz w:val="22"/>
          <w:szCs w:val="22"/>
        </w:rPr>
      </w:pPr>
    </w:p>
    <w:p w14:paraId="28EBC611" w14:textId="7386110F" w:rsidR="00EF62D7" w:rsidRDefault="00EF62D7" w:rsidP="0091764C">
      <w:pPr>
        <w:rPr>
          <w:rFonts w:ascii="Calibri" w:hAnsi="Calibri" w:cs="Arial"/>
          <w:sz w:val="22"/>
          <w:szCs w:val="22"/>
        </w:rPr>
      </w:pPr>
      <w:r w:rsidRPr="00511E1B">
        <w:rPr>
          <w:rFonts w:ascii="Calibri" w:hAnsi="Calibri" w:cs="Arial"/>
          <w:sz w:val="22"/>
          <w:szCs w:val="22"/>
        </w:rPr>
        <w:t>Vetted and edited by,</w:t>
      </w:r>
    </w:p>
    <w:p w14:paraId="79497471" w14:textId="69C7CCA5" w:rsidR="0091764C" w:rsidRPr="0091764C" w:rsidRDefault="00E61C94" w:rsidP="0091764C">
      <w:p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Tan Xin Rong, Steffi</w:t>
      </w:r>
    </w:p>
    <w:p w14:paraId="781A4866" w14:textId="77777777" w:rsidR="008568E6" w:rsidRDefault="008568E6"/>
    <w:sectPr w:rsidR="008568E6" w:rsidSect="008568E6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NzAzMjM3NbE0MbBQ0lEKTi0uzszPAykwrAUAaQGM5ywAAAA="/>
  </w:docVars>
  <w:rsids>
    <w:rsidRoot w:val="00EF62D7"/>
    <w:rsid w:val="00846670"/>
    <w:rsid w:val="008568E6"/>
    <w:rsid w:val="0091764C"/>
    <w:rsid w:val="00D35D95"/>
    <w:rsid w:val="00E61C94"/>
    <w:rsid w:val="00EF62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0E15B0A"/>
  <w14:defaultImageDpi w14:val="330"/>
  <w15:docId w15:val="{4C55E659-0985-47B2-8C03-86C692B7B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F62D7"/>
    <w:rPr>
      <w:rFonts w:ascii="Times New Roman" w:eastAsia="SimSun" w:hAnsi="Times New Roman" w:cs="Times New Roma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F62D7"/>
    <w:pPr>
      <w:spacing w:before="100" w:beforeAutospacing="1" w:after="100" w:afterAutospacing="1"/>
    </w:pPr>
    <w:rPr>
      <w:rFonts w:ascii="Times" w:eastAsiaTheme="minorEastAsia" w:hAnsi="Times"/>
      <w:sz w:val="20"/>
      <w:szCs w:val="20"/>
      <w:lang w:eastAsia="en-US"/>
    </w:rPr>
  </w:style>
  <w:style w:type="paragraph" w:customStyle="1" w:styleId="Default">
    <w:name w:val="Default"/>
    <w:rsid w:val="00EF62D7"/>
    <w:pPr>
      <w:autoSpaceDE w:val="0"/>
      <w:autoSpaceDN w:val="0"/>
      <w:adjustRightInd w:val="0"/>
    </w:pPr>
    <w:rPr>
      <w:rFonts w:ascii="Palatino Linotype" w:eastAsia="SimSun" w:hAnsi="Palatino Linotype" w:cs="Palatino Linotype"/>
      <w:color w:val="00000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460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16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5</TotalTime>
  <Pages>1</Pages>
  <Words>85</Words>
  <Characters>4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U</Company>
  <LinksUpToDate>false</LinksUpToDate>
  <CharactersWithSpaces>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L</dc:creator>
  <cp:keywords/>
  <dc:description/>
  <cp:lastModifiedBy>SeoungLim Ku</cp:lastModifiedBy>
  <cp:revision>3</cp:revision>
  <dcterms:created xsi:type="dcterms:W3CDTF">2013-08-22T02:14:00Z</dcterms:created>
  <dcterms:modified xsi:type="dcterms:W3CDTF">2019-09-19T12:43:00Z</dcterms:modified>
</cp:coreProperties>
</file>